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D4FCC0" w14:textId="77777777" w:rsidR="00E4790A" w:rsidRDefault="00F969D5">
      <w:pPr>
        <w:pStyle w:val="Heading1"/>
        <w:jc w:val="center"/>
      </w:pPr>
      <w:r>
        <w:t>Lab: Lists Advanced</w:t>
      </w:r>
    </w:p>
    <w:p w14:paraId="1DB28E85" w14:textId="3DC56E36" w:rsidR="00F14AC9" w:rsidRPr="00F14AC9" w:rsidRDefault="00572AA0" w:rsidP="00F14AC9">
      <w:pPr>
        <w:jc w:val="center"/>
        <w:rPr>
          <w:color w:val="0000FF" w:themeColor="hyperlink"/>
          <w:u w:val="single"/>
          <w:lang w:val="bg-BG"/>
        </w:rPr>
      </w:pPr>
      <w:r w:rsidRPr="00572AA0">
        <w:t>Please, submit your source code solutions for the described problems to the</w:t>
      </w:r>
      <w:r w:rsidR="00F14AC9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F14AC9"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proofErr w:type="spellStart"/>
      <w:r w:rsidRPr="007371D9">
        <w:rPr>
          <w:rStyle w:val="CodeChar"/>
        </w:rPr>
        <w:t>i</w:t>
      </w:r>
      <w:proofErr w:type="spellEnd"/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add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insert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leave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227360C6" w:rsidR="00E4790A" w:rsidRDefault="00236973">
      <w:pPr>
        <w:rPr>
          <w:lang w:val="bg-BG"/>
        </w:rPr>
      </w:pPr>
      <w:r>
        <w:t>S</w:t>
      </w:r>
      <w:r w:rsidR="00F969D5">
        <w:t>tart by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 xml:space="preserve">hey how you </w:t>
            </w:r>
            <w:proofErr w:type="spellStart"/>
            <w:r w:rsidRPr="0048426F">
              <w:rPr>
                <w:rFonts w:ascii="Consolas" w:hAnsi="Consolas"/>
              </w:rPr>
              <w:t>doin</w:t>
            </w:r>
            <w:proofErr w:type="spellEnd"/>
            <w:r w:rsidRPr="0048426F">
              <w:rPr>
                <w:rFonts w:ascii="Consolas" w:hAnsi="Consolas"/>
              </w:rPr>
              <w:t>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Heading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Heading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Heading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>Print the final result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49F576F8">
            <wp:extent cx="5965825" cy="1087272"/>
            <wp:effectExtent l="19050" t="19050" r="15875" b="17780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549" cy="1099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</w:t>
      </w:r>
      <w:proofErr w:type="spellEnd"/>
      <w:r>
        <w:rPr>
          <w:rFonts w:ascii="Consolas" w:hAnsi="Consolas"/>
          <w:b/>
        </w:rPr>
        <w:t>}. Employees are happy!"</w:t>
      </w:r>
    </w:p>
    <w:p w14:paraId="2B50E59F" w14:textId="27279FA4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>
        <w:rPr>
          <w:rFonts w:ascii="Consolas" w:hAnsi="Consolas"/>
          <w:b/>
        </w:rPr>
        <w:t>total</w:t>
      </w:r>
      <w:r w:rsidR="00F969D5">
        <w:rPr>
          <w:rFonts w:ascii="Consolas" w:hAnsi="Consolas"/>
          <w:b/>
        </w:rPr>
        <w:t>_count</w:t>
      </w:r>
      <w:proofErr w:type="spellEnd"/>
      <w:r w:rsidR="00F969D5">
        <w:rPr>
          <w:rFonts w:ascii="Consolas" w:hAnsi="Consolas"/>
          <w:b/>
        </w:rPr>
        <w:t>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2/6 people are happy, so the overall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22AEB54D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 w:rsidR="00F14AC9">
        <w:rPr>
          <w:b/>
        </w:rPr>
        <w:t>dividing</w:t>
      </w:r>
      <w:r>
        <w:rPr>
          <w:b/>
        </w:rPr>
        <w:t xml:space="preserve">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C38C0D" w14:textId="77777777" w:rsidR="002600EF" w:rsidRDefault="002600EF">
      <w:pPr>
        <w:spacing w:before="0" w:after="0" w:line="240" w:lineRule="auto"/>
      </w:pPr>
      <w:r>
        <w:separator/>
      </w:r>
    </w:p>
  </w:endnote>
  <w:endnote w:type="continuationSeparator" w:id="0">
    <w:p w14:paraId="126765B6" w14:textId="77777777" w:rsidR="002600EF" w:rsidRDefault="002600E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ADE0C6" w14:textId="77777777" w:rsidR="002600EF" w:rsidRDefault="002600EF">
      <w:pPr>
        <w:spacing w:before="0" w:after="0" w:line="240" w:lineRule="auto"/>
      </w:pPr>
      <w:r>
        <w:separator/>
      </w:r>
    </w:p>
  </w:footnote>
  <w:footnote w:type="continuationSeparator" w:id="0">
    <w:p w14:paraId="24F01C6B" w14:textId="77777777" w:rsidR="002600EF" w:rsidRDefault="002600E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5185644">
    <w:abstractNumId w:val="4"/>
  </w:num>
  <w:num w:numId="2" w16cid:durableId="1917082225">
    <w:abstractNumId w:val="7"/>
  </w:num>
  <w:num w:numId="3" w16cid:durableId="951743111">
    <w:abstractNumId w:val="8"/>
  </w:num>
  <w:num w:numId="4" w16cid:durableId="1455756048">
    <w:abstractNumId w:val="2"/>
  </w:num>
  <w:num w:numId="5" w16cid:durableId="1446460970">
    <w:abstractNumId w:val="0"/>
  </w:num>
  <w:num w:numId="6" w16cid:durableId="1365864482">
    <w:abstractNumId w:val="5"/>
  </w:num>
  <w:num w:numId="7" w16cid:durableId="1518694202">
    <w:abstractNumId w:val="1"/>
  </w:num>
  <w:num w:numId="8" w16cid:durableId="1306468019">
    <w:abstractNumId w:val="6"/>
  </w:num>
  <w:num w:numId="9" w16cid:durableId="791676685">
    <w:abstractNumId w:val="3"/>
  </w:num>
  <w:num w:numId="10" w16cid:durableId="1538411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053E7D"/>
    <w:rsid w:val="00115067"/>
    <w:rsid w:val="00172418"/>
    <w:rsid w:val="001E0765"/>
    <w:rsid w:val="001E1768"/>
    <w:rsid w:val="001E31B3"/>
    <w:rsid w:val="001E50A4"/>
    <w:rsid w:val="001F0920"/>
    <w:rsid w:val="00236973"/>
    <w:rsid w:val="002600EF"/>
    <w:rsid w:val="00262844"/>
    <w:rsid w:val="0029423F"/>
    <w:rsid w:val="00294B0B"/>
    <w:rsid w:val="00301BCC"/>
    <w:rsid w:val="00305327"/>
    <w:rsid w:val="003154AF"/>
    <w:rsid w:val="00345EB1"/>
    <w:rsid w:val="003A46FA"/>
    <w:rsid w:val="003B3A64"/>
    <w:rsid w:val="003F6BFF"/>
    <w:rsid w:val="00444042"/>
    <w:rsid w:val="0047089D"/>
    <w:rsid w:val="0048426F"/>
    <w:rsid w:val="004C12E0"/>
    <w:rsid w:val="00572AA0"/>
    <w:rsid w:val="005B258A"/>
    <w:rsid w:val="005E4BF5"/>
    <w:rsid w:val="00652867"/>
    <w:rsid w:val="00653FAC"/>
    <w:rsid w:val="006F3227"/>
    <w:rsid w:val="00782320"/>
    <w:rsid w:val="007A37F3"/>
    <w:rsid w:val="00836189"/>
    <w:rsid w:val="00847E8F"/>
    <w:rsid w:val="0085765C"/>
    <w:rsid w:val="00991F1E"/>
    <w:rsid w:val="009E4572"/>
    <w:rsid w:val="00A1401B"/>
    <w:rsid w:val="00A26DEB"/>
    <w:rsid w:val="00A30042"/>
    <w:rsid w:val="00A4507E"/>
    <w:rsid w:val="00A961B0"/>
    <w:rsid w:val="00AB7658"/>
    <w:rsid w:val="00B00C8E"/>
    <w:rsid w:val="00B06DD2"/>
    <w:rsid w:val="00B17632"/>
    <w:rsid w:val="00B77636"/>
    <w:rsid w:val="00BA2F4D"/>
    <w:rsid w:val="00C86059"/>
    <w:rsid w:val="00C957D8"/>
    <w:rsid w:val="00CB526C"/>
    <w:rsid w:val="00CD76AF"/>
    <w:rsid w:val="00D2580C"/>
    <w:rsid w:val="00D6036B"/>
    <w:rsid w:val="00D8031C"/>
    <w:rsid w:val="00E2366B"/>
    <w:rsid w:val="00E4790A"/>
    <w:rsid w:val="00E55DA0"/>
    <w:rsid w:val="00E90DF0"/>
    <w:rsid w:val="00ED1592"/>
    <w:rsid w:val="00EE68BA"/>
    <w:rsid w:val="00F14AC9"/>
    <w:rsid w:val="00F51E8F"/>
    <w:rsid w:val="00F672E4"/>
    <w:rsid w:val="00F75BD7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advanced-lab/173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90.png"/><Relationship Id="rId39" Type="http://schemas.openxmlformats.org/officeDocument/2006/relationships/image" Target="media/image26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5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24" Type="http://schemas.openxmlformats.org/officeDocument/2006/relationships/image" Target="media/image180.png"/><Relationship Id="rId32" Type="http://schemas.openxmlformats.org/officeDocument/2006/relationships/image" Target="media/image22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00.png"/><Relationship Id="rId36" Type="http://schemas.openxmlformats.org/officeDocument/2006/relationships/image" Target="media/image2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7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1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BF0A0-16E7-456F-AF35-D155B4C0D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5</Pages>
  <Words>977</Words>
  <Characters>4515</Characters>
  <Application>Microsoft Office Word</Application>
  <DocSecurity>0</DocSecurity>
  <Lines>180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42</cp:revision>
  <cp:lastPrinted>2015-10-26T22:35:00Z</cp:lastPrinted>
  <dcterms:created xsi:type="dcterms:W3CDTF">2019-11-12T12:29:00Z</dcterms:created>
  <dcterms:modified xsi:type="dcterms:W3CDTF">2024-08-09T12:2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34098a4b341d96adc00226f18d21348ecf65b4b4fb3caf218c8d9e5bc2a61a20</vt:lpwstr>
  </property>
</Properties>
</file>